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58ba413c3e02218d31508e759db74201e19fc5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Тверской, ул. Селезневская, вл. 15, стр. 1, 2, 5, 6, 14 (кад. № 77:01:0004005:1893)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Тверской, ул. Селезневская, вл. 15, стр. 1, 2, 5, 6, 14 (кад. № 77:01:0004005:1893)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ЦАО, Тверской, ул. Селезневская, вл. 15, стр. 1, 2, 5, 6, 14 (кад. № 77:01:0004005:1893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Тверской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-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electronic-public-discussion/detail/105806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105806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105806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6:48:23Z</dcterms:created>
  <dcterms:modified xsi:type="dcterms:W3CDTF">2025-06-25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